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musc blanc BOOST 1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Według posiadanych przez nas informacji, produkt ten nie przedstawia szczególnego ryzyka pod warunkiem, że przestrzegane będą ogólne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EUH208 - Zawiera isoeugenol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1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cute Tox. 4 (Skórne), H312 (ATE=1100 mg/kg masy ciała)</w:t>
              <w:br/>
              <w:t>Acute Tox. 4 (Poprzez wdychanie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dehyd. Piżm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podrażnienie dróg oddechowych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musc blanc BOOST 1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musc blanc BOOST 1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Poprzez wdychani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rażeniu inhalacyjnym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toksyczne na narządy docelowe – narażenie jednorazowe, kategoria 3, działanie drażniące na drogi oddechowe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następstwie wdychania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podrażnienie dróg oddechowych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isoeugenol. Może powodować reakcję alergiczną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8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8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musc blanc BOOST 1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musc blanc BOOST 1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8.04.2026   Wersja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550B54C-E66F-4C22-86B0-71CEA27459DA}"/>
</file>

<file path=customXml/itemProps3.xml><?xml version="1.0" encoding="utf-8"?>
<ds:datastoreItem xmlns:ds="http://schemas.openxmlformats.org/officeDocument/2006/customXml" ds:itemID="{9102CA12-A6C5-42F0-82B5-0AD301977941}"/>
</file>

<file path=customXml/itemProps4.xml><?xml version="1.0" encoding="utf-8"?>
<ds:datastoreItem xmlns:ds="http://schemas.openxmlformats.org/officeDocument/2006/customXml" ds:itemID="{748E2526-45C9-45D5-9C9A-D6994C6E91F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0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